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3.eps" ContentType="application/eps"/>
  <Override PartName="/word/media/rId95.eps" ContentType="application/eps"/>
  <Override PartName="/word/media/rId97.eps" ContentType="application/eps"/>
  <Override PartName="/word/media/rId99.eps" ContentType="application/eps"/>
  <Override PartName="/word/media/rId10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caused by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annually. 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w:t>
      </w:r>
      <w:r>
        <w:rPr>
          <w:b/>
        </w:rPr>
        <w:t xml:space="preserve">???</w:t>
      </w:r>
      <w:r>
        <w:t xml:space="preserve">; Bouman and Tuong 2001)</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with water standing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could trigg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Heading2"/>
      </w:pPr>
      <w:bookmarkStart w:id="23" w:name="experimental-site"/>
      <w:r>
        <w:t xml:space="preserve">Experimental Site</w:t>
      </w:r>
      <w:bookmarkEnd w:id="23"/>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4" w:name="pathogen"/>
      <w:r>
        <w:t xml:space="preserve">Pathogen</w:t>
      </w:r>
      <w:bookmarkEnd w:id="24"/>
    </w:p>
    <w:p>
      <w:pPr>
        <w:pStyle w:val="FirstParagraph"/>
      </w:pPr>
      <w:r>
        <w:t xml:space="preserve">An isolate of</w:t>
      </w:r>
      <w:r>
        <w:t xml:space="preserve"> </w:t>
      </w:r>
      <w:r>
        <w:rPr>
          <w:i/>
        </w:rPr>
        <w:t xml:space="preserve">Rhizoctonia solani</w:t>
      </w:r>
      <w:r>
        <w:t xml:space="preserve"> </w:t>
      </w:r>
      <w:r>
        <w:t xml:space="preserve">belonging to anasomosis group AG1–1a previously isolated from infected lowland rice was maintained on potato dextrose agar (PDA) medium slants. The isolate was transferred to 90 mm Petri dishes containing PDA and incubated a room temperature (20 to 27°C) for five days. 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5" w:name="host-plant"/>
      <w:r>
        <w:t xml:space="preserve">Host Plant</w:t>
      </w:r>
      <w:bookmarkEnd w:id="25"/>
    </w:p>
    <w:p>
      <w:pPr>
        <w:pStyle w:val="FirstParagraph"/>
      </w:pPr>
      <w:r>
        <w:t xml:space="preserve">NSIC Rc222 an inbred semi-dwarf, high-yielding variety released by the Philippine Rice Research Institute (PhilRice), with a 114 day maturity when transplanted was used in both experiments. 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6" w:name="experiment"/>
      <w:r>
        <w:t xml:space="preserve">2015 Experiment</w:t>
      </w:r>
      <w:bookmarkEnd w:id="26"/>
    </w:p>
    <w:p>
      <w:pPr>
        <w:pStyle w:val="Heading3"/>
      </w:pPr>
      <w:bookmarkStart w:id="27" w:name="experimental-design"/>
      <w:r>
        <w:t xml:space="preserve">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8" w:name="crop-establishment"/>
      <w:r>
        <w:t xml:space="preserve">Crop Establishment</w:t>
      </w:r>
      <w:bookmarkEnd w:id="28"/>
    </w:p>
    <w:p>
      <w:pPr>
        <w:pStyle w:val="FirstParagraph"/>
      </w:pPr>
      <w:r>
        <w:t xml:space="preserve">Trays of NSIC Rc222 were seeded on 19 December 2014. Plots were established by manually transplanting seedlings on 9 January 2015 in hills with six to eight seedlings per hill and a distance of 20 cm within and between rows.</w:t>
      </w:r>
    </w:p>
    <w:p>
      <w:pPr>
        <w:pStyle w:val="Heading3"/>
      </w:pPr>
      <w:bookmarkStart w:id="29" w:name="inoculation-procedure"/>
      <w:r>
        <w:t xml:space="preserve">Inoculation Procedure</w:t>
      </w:r>
      <w:bookmarkEnd w:id="29"/>
    </w:p>
    <w:p>
      <w:pPr>
        <w:pStyle w:val="FirstParagraph"/>
      </w:pPr>
      <w:r>
        <w:t xml:space="preserve">The plots were inoculated 20 days after transplanting by applying 151 g of inoculum over the split–plot area with a 1 m buffer on either end (4 m x 11 m).</w:t>
      </w:r>
    </w:p>
    <w:p>
      <w:pPr>
        <w:pStyle w:val="Heading2"/>
      </w:pPr>
      <w:bookmarkStart w:id="30" w:name="experiment-1"/>
      <w:r>
        <w:t xml:space="preserve">2016 Experiment</w:t>
      </w:r>
      <w:bookmarkEnd w:id="30"/>
    </w:p>
    <w:p>
      <w:pPr>
        <w:pStyle w:val="Heading3"/>
      </w:pPr>
      <w:bookmarkStart w:id="31" w:name="experimental-design-1"/>
      <w:r>
        <w:t xml:space="preserve">Experimental Design</w:t>
      </w:r>
      <w:bookmarkEnd w:id="31"/>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32" w:name="crop-establishment-1"/>
      <w:r>
        <w:t xml:space="preserve">Crop Establishment</w:t>
      </w:r>
      <w:bookmarkEnd w:id="32"/>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3" w:name="inoculation-procedure-1"/>
      <w:r>
        <w:t xml:space="preserve">Inoculation Procedure</w:t>
      </w:r>
      <w:bookmarkEnd w:id="33"/>
    </w:p>
    <w:p>
      <w:pPr>
        <w:pStyle w:val="FirstParagraph"/>
      </w:pPr>
      <w:r>
        <w:t xml:space="preserve">Based on the 2015 results, the inoculum applic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4" w:name="data-collection"/>
      <w:r>
        <w:t xml:space="preserve">Data Collection</w:t>
      </w:r>
      <w:bookmarkEnd w:id="34"/>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A leaf was considered living if at least 50 % of its area was not brown or dark brown due to natural senescence. A leaf that was yellow green or light green due to a disease, such as tungro or nitrogen deficiency was still considered a living leaf. The same rating methodology was used in both experiments. Five disease assessments were made in the 2015 experiment and four disease assessments were made in the 2016 experiment, respectively.</w:t>
      </w:r>
    </w:p>
    <w:p>
      <w:pPr>
        <w:pStyle w:val="Heading2"/>
      </w:pPr>
      <w:bookmarkStart w:id="35" w:name="statistical-analysis"/>
      <w:r>
        <w:t xml:space="preserve">Statistical Analysis</w:t>
      </w:r>
      <w:bookmarkEnd w:id="35"/>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6" w:name="results"/>
      <w:r>
        <w:t xml:space="preserve">Results</w:t>
      </w:r>
      <w:bookmarkEnd w:id="36"/>
    </w:p>
    <w:p>
      <w:pPr>
        <w:pStyle w:val="Heading2"/>
      </w:pPr>
      <w:bookmarkStart w:id="37" w:name="experiment-2"/>
      <w:r>
        <w:t xml:space="preserve">2015 Experiment</w:t>
      </w:r>
      <w:bookmarkEnd w:id="37"/>
    </w:p>
    <w:p>
      <w:pPr>
        <w:pStyle w:val="Heading3"/>
      </w:pPr>
      <w:bookmarkStart w:id="38" w:name="tiller-sheath-blight-incidence"/>
      <w:r>
        <w:t xml:space="preserve">Tiller Sheath Blight Incidence</w:t>
      </w:r>
      <w:bookmarkEnd w:id="38"/>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9" w:name="tiller-sheath-blight-severity"/>
      <w:r>
        <w:t xml:space="preserve">Tiller Sheath Blight Severity</w:t>
      </w:r>
      <w:bookmarkEnd w:id="39"/>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40" w:name="leaf-sheath-blight-severity"/>
      <w:r>
        <w:t xml:space="preserve">Leaf Sheath Blight Severity</w:t>
      </w:r>
      <w:bookmarkEnd w:id="40"/>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41" w:name="Xa9eae90277baea87fed73a504d36eef8bb5f585"/>
      <w:r>
        <w:t xml:space="preserve">The Interaction of Irrigation and N Management</w:t>
      </w:r>
      <w:bookmarkEnd w:id="41"/>
    </w:p>
    <w:p>
      <w:pPr>
        <w:pStyle w:val="Heading2"/>
      </w:pPr>
      <w:bookmarkStart w:id="42" w:name="experiment-3"/>
      <w:r>
        <w:t xml:space="preserve">2016 Experiment</w:t>
      </w:r>
      <w:bookmarkEnd w:id="42"/>
    </w:p>
    <w:p>
      <w:pPr>
        <w:pStyle w:val="Heading3"/>
      </w:pPr>
      <w:bookmarkStart w:id="43" w:name="tiller-sheath-blight-incidence-1"/>
      <w:r>
        <w:t xml:space="preserve">Tiller Sheath Blight Incidence</w:t>
      </w:r>
      <w:bookmarkEnd w:id="4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4" w:name="tiller-sheath-blight-severity-1"/>
      <w:r>
        <w:t xml:space="preserve">Tiller Sheath Blight Severity</w:t>
      </w:r>
      <w:bookmarkEnd w:id="44"/>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5" w:name="leaf-sheath-blight-severity-1"/>
      <w:r>
        <w:t xml:space="preserve">Leaf Sheath Blight Severity</w:t>
      </w:r>
      <w:bookmarkEnd w:id="45"/>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6" w:name="Xa016f6df75402d797c5433184948fab97c32c8f"/>
      <w:r>
        <w:t xml:space="preserve">The Interaction of Irrigation and N Management</w:t>
      </w:r>
      <w:bookmarkEnd w:id="46"/>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7" w:name="discussion"/>
      <w:r>
        <w:t xml:space="preserve">Discussion</w:t>
      </w:r>
      <w:bookmarkEnd w:id="47"/>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8" w:name="notes"/>
      <w:r>
        <w:t xml:space="preserve">Notes</w:t>
      </w:r>
      <w:bookmarkEnd w:id="48"/>
    </w:p>
    <w:p>
      <w:pPr>
        <w:pStyle w:val="Heading2"/>
      </w:pPr>
      <w:bookmarkStart w:id="49" w:name="acknowledgments"/>
      <w:r>
        <w:t xml:space="preserve">Acknowledgments</w:t>
      </w:r>
      <w:bookmarkEnd w:id="49"/>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50" w:name="pagebreak"/>
      <w:r>
        <w:t xml:space="preserve">pagebreak</w:t>
      </w:r>
      <w:bookmarkEnd w:id="50"/>
    </w:p>
    <w:p>
      <w:pPr>
        <w:pStyle w:val="Heading1"/>
      </w:pPr>
      <w:bookmarkStart w:id="51" w:name="references"/>
      <w:r>
        <w:t xml:space="preserve">References</w:t>
      </w:r>
      <w:bookmarkEnd w:id="51"/>
    </w:p>
    <w:bookmarkStart w:id="85" w:name="refs"/>
    <w:bookmarkStart w:id="53" w:name="ref-Bouman2001"/>
    <w:p>
      <w:pPr>
        <w:pStyle w:val="Bibliography"/>
      </w:pPr>
      <w:r>
        <w:t xml:space="preserve">Bouman, B. A. M., &amp; Tuong, T. P.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52">
        <w:r>
          <w:rPr>
            <w:rStyle w:val="Hyperlink"/>
          </w:rPr>
          <w:t xml:space="preserve">10.1016/S0378-3774(00)00128-1</w:t>
        </w:r>
      </w:hyperlink>
    </w:p>
    <w:bookmarkEnd w:id="53"/>
    <w:bookmarkStart w:id="54" w:name="ref-Castilla1996"/>
    <w:p>
      <w:pPr>
        <w:pStyle w:val="Bibliography"/>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4"/>
    <w:bookmarkStart w:id="56" w:name="ref-deMendiburu2017"/>
    <w:p>
      <w:pPr>
        <w:pStyle w:val="Bibliography"/>
      </w:pPr>
      <w:r>
        <w:t xml:space="preserve">de Mendiburu, F. (2017).</w:t>
      </w:r>
      <w:r>
        <w:t xml:space="preserve"> </w:t>
      </w:r>
      <w:r>
        <w:rPr>
          <w:i/>
        </w:rPr>
        <w:t xml:space="preserve">agricolae: Statistical Procedures for Agricultural Research</w:t>
      </w:r>
      <w:r>
        <w:t xml:space="preserve">.</w:t>
      </w:r>
      <w:r>
        <w:t xml:space="preserve"> </w:t>
      </w:r>
      <w:hyperlink r:id="rId55">
        <w:r>
          <w:rPr>
            <w:rStyle w:val="Hyperlink"/>
          </w:rPr>
          <w:t xml:space="preserve">https://CRAN.R-project.org/package=agricolae</w:t>
        </w:r>
      </w:hyperlink>
    </w:p>
    <w:bookmarkEnd w:id="56"/>
    <w:bookmarkStart w:id="58" w:name="ref-Duku2016"/>
    <w:p>
      <w:pPr>
        <w:pStyle w:val="Bibliography"/>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7">
        <w:r>
          <w:rPr>
            <w:rStyle w:val="Hyperlink"/>
          </w:rPr>
          <w:t xml:space="preserve">10.1007/s10584-015-1580-2</w:t>
        </w:r>
      </w:hyperlink>
    </w:p>
    <w:bookmarkEnd w:id="58"/>
    <w:bookmarkStart w:id="59" w:name="ref-Groth2008"/>
    <w:p>
      <w:pPr>
        <w:pStyle w:val="Bibliography"/>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9"/>
    <w:bookmarkStart w:id="61" w:name="ref-MCMCglmm2010"/>
    <w:p>
      <w:pPr>
        <w:pStyle w:val="Bibliography"/>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60">
        <w:r>
          <w:rPr>
            <w:rStyle w:val="Hyperlink"/>
          </w:rPr>
          <w:t xml:space="preserve">http://www.jstatsoft.org/v33/i02/</w:t>
        </w:r>
      </w:hyperlink>
    </w:p>
    <w:bookmarkEnd w:id="61"/>
    <w:bookmarkStart w:id="62" w:name="ref-kim2015predicting"/>
    <w:p>
      <w:pPr>
        <w:pStyle w:val="Bibliography"/>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62"/>
    <w:bookmarkStart w:id="63" w:name="ref-Kumar2009"/>
    <w:p>
      <w:pPr>
        <w:pStyle w:val="Bibliography"/>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3"/>
    <w:bookmarkStart w:id="64" w:name="ref-luo1998effects"/>
    <w:p>
      <w:pPr>
        <w:pStyle w:val="Bibliography"/>
      </w:pPr>
      <w:r>
        <w:t xml:space="preserve">Luo, Y., Teng, P. S., Fabellar, N. G., &amp; TeBeest, D. O.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4"/>
    <w:bookmarkStart w:id="65" w:name="ref-Marchetti1991"/>
    <w:p>
      <w:pPr>
        <w:pStyle w:val="Bibliography"/>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5"/>
    <w:bookmarkStart w:id="67" w:name="ref-MOEF2015"/>
    <w:p>
      <w:pPr>
        <w:pStyle w:val="Bibliography"/>
      </w:pPr>
      <w:r>
        <w:t xml:space="preserve">Ministry of Environment and Forests (MOEF) Government of the People’s Republic of Bangladesh. (2015). Intended nationally determined contributions (INDC).</w:t>
      </w:r>
      <w:r>
        <w:t xml:space="preserve"> </w:t>
      </w:r>
      <w:hyperlink r:id="rId66">
        <w:r>
          <w:rPr>
            <w:rStyle w:val="Hyperlink"/>
          </w:rPr>
          <w:t xml:space="preserve">http://www4.unfccc.int/ndcregistry/PublishedDocuments/Bangladesh%20First/INDC_2015_of_Bangladesh.pdf</w:t>
        </w:r>
      </w:hyperlink>
    </w:p>
    <w:bookmarkEnd w:id="67"/>
    <w:bookmarkStart w:id="69" w:name="ref-coda2006"/>
    <w:p>
      <w:pPr>
        <w:pStyle w:val="Bibliography"/>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8">
        <w:r>
          <w:rPr>
            <w:rStyle w:val="Hyperlink"/>
          </w:rPr>
          <w:t xml:space="preserve">https://journal.r-project.org/archive/</w:t>
        </w:r>
      </w:hyperlink>
    </w:p>
    <w:bookmarkEnd w:id="69"/>
    <w:bookmarkStart w:id="71"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p>
    <w:bookmarkEnd w:id="71"/>
    <w:bookmarkStart w:id="72" w:name="ref-Richards2014"/>
    <w:p>
      <w:pPr>
        <w:pStyle w:val="Bibliography"/>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2"/>
    <w:bookmarkStart w:id="73" w:name="ref-Rush1983"/>
    <w:p>
      <w:pPr>
        <w:pStyle w:val="Bibliography"/>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3"/>
    <w:bookmarkStart w:id="74" w:name="ref-Sander2015"/>
    <w:p>
      <w:pPr>
        <w:pStyle w:val="Bibliography"/>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4"/>
    <w:bookmarkStart w:id="75" w:name="ref-Savary2000"/>
    <w:p>
      <w:pPr>
        <w:pStyle w:val="Bibliography"/>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5"/>
    <w:bookmarkStart w:id="76" w:name="ref-simko2012area"/>
    <w:p>
      <w:pPr>
        <w:pStyle w:val="Bibliography"/>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6"/>
    <w:bookmarkStart w:id="77" w:name="ref-Slaton2003"/>
    <w:p>
      <w:pPr>
        <w:pStyle w:val="Bibliography"/>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7"/>
    <w:bookmarkStart w:id="78" w:name="ref-Sparks2018"/>
    <w:p>
      <w:pPr>
        <w:pStyle w:val="Bibliography"/>
      </w:pPr>
      <w:r>
        <w:t xml:space="preserve">Sparks, A. H., Castilla, N. P., &amp; Sander, B. O. (2018). Reproducible research compendium for analysing effects of water management and nitrogen on rice sheath blight.</w:t>
      </w:r>
    </w:p>
    <w:bookmarkEnd w:id="78"/>
    <w:bookmarkStart w:id="80" w:name="ref-Srinivasachary2011"/>
    <w:p>
      <w:pPr>
        <w:pStyle w:val="Bibliography"/>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9">
        <w:r>
          <w:rPr>
            <w:rStyle w:val="Hyperlink"/>
          </w:rPr>
          <w:t xml:space="preserve">10.1007/s10681-010-0296-7</w:t>
        </w:r>
      </w:hyperlink>
    </w:p>
    <w:bookmarkEnd w:id="80"/>
    <w:bookmarkStart w:id="81" w:name="ref-Tang2007"/>
    <w:p>
      <w:pPr>
        <w:pStyle w:val="Bibliography"/>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1"/>
    <w:bookmarkStart w:id="82" w:name="ref-Willocquet2000"/>
    <w:p>
      <w:pPr>
        <w:pStyle w:val="Bibliography"/>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2"/>
    <w:bookmarkStart w:id="84" w:name="ref-Yan2005"/>
    <w:p>
      <w:pPr>
        <w:pStyle w:val="Bibliography"/>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3">
        <w:r>
          <w:rPr>
            <w:rStyle w:val="Hyperlink"/>
          </w:rPr>
          <w:t xml:space="preserve">10.1111/j.1365-2486.2005.00976.x</w:t>
        </w:r>
      </w:hyperlink>
    </w:p>
    <w:bookmarkEnd w:id="84"/>
    <w:bookmarkEnd w:id="85"/>
    <w:p>
      <w:pPr>
        <w:pStyle w:val="Heading5"/>
      </w:pPr>
      <w:bookmarkStart w:id="86" w:name="pagebreak-1"/>
      <w:r>
        <w:t xml:space="preserve">pagebreak</w:t>
      </w:r>
      <w:bookmarkEnd w:id="86"/>
    </w:p>
    <w:p>
      <w:pPr>
        <w:pStyle w:val="Heading1"/>
      </w:pPr>
      <w:bookmarkStart w:id="87" w:name="tables"/>
      <w:r>
        <w:t xml:space="preserve">Tables</w:t>
      </w:r>
      <w:bookmarkEnd w:id="87"/>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8" w:name="pagebreak-2"/>
      <w:r>
        <w:t xml:space="preserve">pagebreak</w:t>
      </w:r>
      <w:bookmarkEnd w:id="88"/>
    </w:p>
    <w:p>
      <w:pPr>
        <w:pStyle w:val="Heading1"/>
      </w:pPr>
      <w:bookmarkStart w:id="89" w:name="figures"/>
      <w:r>
        <w:t xml:space="preserve">Figures</w:t>
      </w:r>
      <w:bookmarkEnd w:id="89"/>
    </w:p>
    <w:p>
      <w:pPr>
        <w:pStyle w:val="Heading5"/>
      </w:pPr>
      <w:bookmarkStart w:id="90" w:name="X250cf1604db52dec609c050235aaf3abe0a97ce"/>
      <w:r>
        <w:t xml:space="preserve">Sheath blight progress for water management treatments</w:t>
      </w:r>
      <w:bookmarkEnd w:id="90"/>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2" w:name="sheath-blight-progress-for-n-treatments"/>
      <w:r>
        <w:t xml:space="preserve">Sheath blight progress for N treatments</w:t>
      </w:r>
      <w:bookmarkEnd w:id="92"/>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4" w:name="Xa9bc6d3442501d25fe18dcc0e12784ccf28ad94"/>
      <w:r>
        <w:t xml:space="preserve">Sheath Blight Incidence Boxplot for water management</w:t>
      </w:r>
      <w:bookmarkEnd w:id="94"/>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6" w:name="X2908dfe5f8abf1b6a73b98de8a3b8664b74c8e5"/>
      <w:r>
        <w:t xml:space="preserve">Tiller sheath blight incidence boxplot for N rate</w:t>
      </w:r>
      <w:bookmarkEnd w:id="96"/>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8" w:name="tiller-estimates-plots"/>
      <w:r>
        <w:t xml:space="preserve">Tiller Estimates Plots</w:t>
      </w:r>
      <w:bookmarkEnd w:id="98"/>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0" w:name="leaf-estimates-plots"/>
      <w:r>
        <w:t xml:space="preserve">Leaf estimates plots</w:t>
      </w:r>
      <w:bookmarkEnd w:id="100"/>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2" w:name="pagebreak-3"/>
      <w:r>
        <w:t xml:space="preserve">pagebreak</w:t>
      </w:r>
      <w:bookmarkEnd w:id="102"/>
    </w:p>
    <w:p>
      <w:pPr>
        <w:pStyle w:val="Heading3"/>
      </w:pPr>
      <w:bookmarkStart w:id="103" w:name="colophon"/>
      <w:r>
        <w:t xml:space="preserve">Colophon</w:t>
      </w:r>
      <w:bookmarkEnd w:id="103"/>
    </w:p>
    <w:p>
      <w:pPr>
        <w:pStyle w:val="FirstParagraph"/>
      </w:pPr>
      <w:r>
        <w:t xml:space="preserve">This report was generated on 2018-12-21 16:40: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2 (2018-12-20)</w:t>
      </w:r>
      <w:r>
        <w:br w:type="textWrapping"/>
      </w:r>
      <w:r>
        <w:rPr>
          <w:rStyle w:val="VerbatimChar"/>
        </w:rPr>
        <w:t xml:space="preserve">#&gt;  os       macOS Mojave 10.14.2        </w:t>
      </w:r>
      <w:r>
        <w:br w:type="textWrapping"/>
      </w:r>
      <w:r>
        <w:rPr>
          <w:rStyle w:val="VerbatimChar"/>
        </w:rPr>
        <w:t xml:space="preserve">#&gt;  system   x86_64, darwin18.2.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2-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indr            0.1.1      2018-03-13 [1] CRAN (R 3.5.2)</w:t>
      </w:r>
      <w:r>
        <w:br w:type="textWrapping"/>
      </w:r>
      <w:r>
        <w:rPr>
          <w:rStyle w:val="VerbatimChar"/>
        </w:rPr>
        <w:t xml:space="preserve">#&gt;  bindrcpp         0.2.2      2018-03-29 [1] CRAN (R 3.5.2)</w:t>
      </w:r>
      <w:r>
        <w:br w:type="textWrapping"/>
      </w:r>
      <w:r>
        <w:rPr>
          <w:rStyle w:val="VerbatimChar"/>
        </w:rPr>
        <w:t xml:space="preserve">#&gt;  bookdown       * 0.8        2018-12-03 [1] CRAN (R 3.5.2)</w:t>
      </w:r>
      <w:r>
        <w:br w:type="textWrapping"/>
      </w:r>
      <w:r>
        <w:rPr>
          <w:rStyle w:val="VerbatimChar"/>
        </w:rPr>
        <w:t xml:space="preserve">#&gt;  cli              1.0.1      2018-09-25 [1] CRAN (R 3.5.2)</w:t>
      </w:r>
      <w:r>
        <w:br w:type="textWrapping"/>
      </w:r>
      <w:r>
        <w:rPr>
          <w:rStyle w:val="VerbatimChar"/>
        </w:rPr>
        <w:t xml:space="preserve">#&gt;  coda           * 0.19-2     2018-10-08 [1] CRAN (R 3.5.2)</w:t>
      </w:r>
      <w:r>
        <w:br w:type="textWrapping"/>
      </w:r>
      <w:r>
        <w:rPr>
          <w:rStyle w:val="VerbatimChar"/>
        </w:rPr>
        <w:t xml:space="preserve">#&gt;  colorspace       1.3-2      2016-12-14 [1] CRAN (R 3.5.2)</w:t>
      </w:r>
      <w:r>
        <w:br w:type="textWrapping"/>
      </w:r>
      <w:r>
        <w:rPr>
          <w:rStyle w:val="VerbatimChar"/>
        </w:rPr>
        <w:t xml:space="preserve">#&gt;  crayon           1.3.4      2017-09-16 [1] CRAN (R 3.5.2)</w:t>
      </w:r>
      <w:r>
        <w:br w:type="textWrapping"/>
      </w:r>
      <w:r>
        <w:rPr>
          <w:rStyle w:val="VerbatimChar"/>
        </w:rPr>
        <w:t xml:space="preserve">#&gt;  digest           0.6.18     2018-10-10 [1] CRAN (R 3.5.2)</w:t>
      </w:r>
      <w:r>
        <w:br w:type="textWrapping"/>
      </w:r>
      <w:r>
        <w:rPr>
          <w:rStyle w:val="VerbatimChar"/>
        </w:rPr>
        <w:t xml:space="preserve">#&gt;  dplyr            0.7.8      2018-11-10 [1] CRAN (R 3.5.2)</w:t>
      </w:r>
      <w:r>
        <w:br w:type="textWrapping"/>
      </w:r>
      <w:r>
        <w:rPr>
          <w:rStyle w:val="VerbatimChar"/>
        </w:rPr>
        <w:t xml:space="preserve">#&gt;  evaluate         0.12       2018-10-09 [1] CRAN (R 3.5.2)</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0      2018-07-17 [1] CRAN (R 3.5.2)</w:t>
      </w:r>
      <w:r>
        <w:br w:type="textWrapping"/>
      </w:r>
      <w:r>
        <w:rPr>
          <w:rStyle w:val="VerbatimChar"/>
        </w:rPr>
        <w:t xml:space="preserve">#&gt;  gridExtra      * 2.3        2017-09-09 [1] CRAN (R 3.5.2)</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knitr          * 1.21       2018-12-10 [1] CRAN (R 3.5.2)</w:t>
      </w:r>
      <w:r>
        <w:br w:type="textWrapping"/>
      </w:r>
      <w:r>
        <w:rPr>
          <w:rStyle w:val="VerbatimChar"/>
        </w:rPr>
        <w:t xml:space="preserve">#&gt;  labeling         0.3        2014-08-23 [1] CRAN (R 3.5.2)</w:t>
      </w:r>
      <w:r>
        <w:br w:type="textWrapping"/>
      </w:r>
      <w:r>
        <w:rPr>
          <w:rStyle w:val="VerbatimChar"/>
        </w:rPr>
        <w:t xml:space="preserve">#&gt;  lattice          0.20-38    2018-11-04 [3]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config        2.0.2      2018-08-16 [1] CRAN (R 3.5.2)</w:t>
      </w:r>
      <w:r>
        <w:br w:type="textWrapping"/>
      </w:r>
      <w:r>
        <w:rPr>
          <w:rStyle w:val="VerbatimChar"/>
        </w:rPr>
        <w:t xml:space="preserve">#&gt;  plyr             1.8.4      2016-06-08 [1] CRAN (R 3.5.2)</w:t>
      </w:r>
      <w:r>
        <w:br w:type="textWrapping"/>
      </w:r>
      <w:r>
        <w:rPr>
          <w:rStyle w:val="VerbatimChar"/>
        </w:rPr>
        <w:t xml:space="preserve">#&gt;  purrr            0.2.5      2018-05-29 [1] CRAN (R 3.5.2)</w:t>
      </w:r>
      <w:r>
        <w:br w:type="textWrapping"/>
      </w:r>
      <w:r>
        <w:rPr>
          <w:rStyle w:val="VerbatimChar"/>
        </w:rPr>
        <w:t xml:space="preserve">#&gt;  R6               2.3.0      2018-10-04 [1] CRAN (R 3.5.2)</w:t>
      </w:r>
      <w:r>
        <w:br w:type="textWrapping"/>
      </w:r>
      <w:r>
        <w:rPr>
          <w:rStyle w:val="VerbatimChar"/>
        </w:rPr>
        <w:t xml:space="preserve">#&gt;  Rcpp             1.0.0      2018-11-07 [1] CRAN (R 3.5.2)</w:t>
      </w:r>
      <w:r>
        <w:br w:type="textWrapping"/>
      </w:r>
      <w:r>
        <w:rPr>
          <w:rStyle w:val="VerbatimChar"/>
        </w:rPr>
        <w:t xml:space="preserve">#&gt;  reshape2         1.4.3      2017-12-11 [1] CRAN (R 3.5.2)</w:t>
      </w:r>
      <w:r>
        <w:br w:type="textWrapping"/>
      </w:r>
      <w:r>
        <w:rPr>
          <w:rStyle w:val="VerbatimChar"/>
        </w:rPr>
        <w:t xml:space="preserve">#&gt;  rice.awd.pests * 0.0.0.9000 2018-11-07 [1] local         </w:t>
      </w:r>
      <w:r>
        <w:br w:type="textWrapping"/>
      </w:r>
      <w:r>
        <w:rPr>
          <w:rStyle w:val="VerbatimChar"/>
        </w:rPr>
        <w:t xml:space="preserve">#&gt;  rlang            0.3.0.1    2018-10-25 [1] CRAN (R 3.5.2)</w:t>
      </w:r>
      <w:r>
        <w:br w:type="textWrapping"/>
      </w:r>
      <w:r>
        <w:rPr>
          <w:rStyle w:val="VerbatimChar"/>
        </w:rPr>
        <w:t xml:space="preserve">#&gt;  rmarkdown        1.11       2018-12-08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2.4      2018-07-20 [1] CRAN (R 3.5.2)</w:t>
      </w:r>
      <w:r>
        <w:br w:type="textWrapping"/>
      </w:r>
      <w:r>
        <w:rPr>
          <w:rStyle w:val="VerbatimChar"/>
        </w:rPr>
        <w:t xml:space="preserve">#&gt;  stringr          1.3.1      2018-05-10 [1] CRAN (R 3.5.2)</w:t>
      </w:r>
      <w:r>
        <w:br w:type="textWrapping"/>
      </w:r>
      <w:r>
        <w:rPr>
          <w:rStyle w:val="VerbatimChar"/>
        </w:rPr>
        <w:t xml:space="preserve">#&gt;  tibble           1.4.2      2018-01-22 [1] CRAN (R 3.5.2)</w:t>
      </w:r>
      <w:r>
        <w:br w:type="textWrapping"/>
      </w:r>
      <w:r>
        <w:rPr>
          <w:rStyle w:val="VerbatimChar"/>
        </w:rPr>
        <w:t xml:space="preserve">#&gt;  tidyselect       0.2.5      2018-10-11 [1] CRAN (R 3.5.2)</w:t>
      </w:r>
      <w:r>
        <w:br w:type="textWrapping"/>
      </w:r>
      <w:r>
        <w:rPr>
          <w:rStyle w:val="VerbatimChar"/>
        </w:rPr>
        <w:t xml:space="preserve">#&gt;  withr            2.1.2      2018-03-15 [1] CRAN (R 3.5.2)</w:t>
      </w:r>
      <w:r>
        <w:br w:type="textWrapping"/>
      </w:r>
      <w:r>
        <w:rPr>
          <w:rStyle w:val="VerbatimChar"/>
        </w:rPr>
        <w:t xml:space="preserve">#&gt;  xfun             0.4        2018-10-23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Users/U8004755/Library/R/3.x/library</w:t>
      </w:r>
      <w:r>
        <w:br w:type="textWrapping"/>
      </w:r>
      <w:r>
        <w:rPr>
          <w:rStyle w:val="VerbatimChar"/>
        </w:rPr>
        <w:t xml:space="preserve">#&gt; [2] /usr/local/lib/R/3.5/site-library</w:t>
      </w:r>
      <w:r>
        <w:br w:type="textWrapping"/>
      </w:r>
      <w:r>
        <w:rPr>
          <w:rStyle w:val="VerbatimChar"/>
        </w:rPr>
        <w:t xml:space="preserve">#&gt; [3] /usr/local/Cellar/r/3.5.2/lib/R/library</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git@github.com:phytopathology/rice_awd_pests.git)</w:t>
      </w:r>
      <w:r>
        <w:br w:type="textWrapping"/>
      </w:r>
      <w:r>
        <w:rPr>
          <w:rStyle w:val="VerbatimChar"/>
        </w:rPr>
        <w:t xml:space="preserve">#&gt; Head:     [ebb3f2c] 2018-12-21: Updates to paper.Rmd</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embedRegular r:id="rId1" w:fontKey="{728E77FD-25B3-F342-9515-5CF2B3427EAD}"/>
  </w:font>
  <w:font w:name="Times New Roman">
    <w:panose1 w:val="02020603050405020304"/>
    <w:charset w:val="00"/>
    <w:family w:val="roman"/>
    <w:pitch w:val="variable"/>
    <w:sig w:usb0="E0002EFF" w:usb1="C000785B" w:usb2="00000009" w:usb3="00000000" w:csb0="000001FF" w:csb1="00000000"/>
    <w:embedRegular r:id="rId2" w:fontKey="{D7F198A2-A94D-C04E-99F5-5CBC7E80AC11}"/>
    <w:embedBold r:id="rId3" w:fontKey="{CC036DC2-DDAB-0E48-AFD2-6685436B5BE3}"/>
    <w:embedItalic r:id="rId4" w:fontKey="{EC276130-1886-E948-937F-CC0A9F9434FB}"/>
    <w:embedBoldItalic r:id="rId5" w:fontKey="{61B1537A-67AB-044F-A05B-8CCAFDB4372E}"/>
  </w:font>
  <w:font w:name="Calibri">
    <w:panose1 w:val="020F0502020204030204"/>
    <w:charset w:val="00"/>
    <w:family w:val="swiss"/>
    <w:pitch w:val="variable"/>
    <w:sig w:usb0="E0002AFF" w:usb1="C000247B" w:usb2="00000009" w:usb3="00000000" w:csb0="000001FF" w:csb1="00000000"/>
    <w:embedRegular r:id="rId6" w:fontKey="{F8C244B7-D3ED-3C46-AF7A-791B5EB4C9A2}"/>
    <w:embedBold r:id="rId7" w:fontKey="{355FD561-F761-844D-B2F8-3680099EF527}"/>
    <w:embedItalic r:id="rId8" w:fontKey="{95373F90-AC73-6844-BC76-F67E79484045}"/>
  </w:font>
  <w:font w:name="Century Schoolbook">
    <w:panose1 w:val="02040604050505020304"/>
    <w:charset w:val="00"/>
    <w:family w:val="roman"/>
    <w:pitch w:val="variable"/>
    <w:sig w:usb0="00000287" w:usb1="00000000" w:usb2="00000000" w:usb3="00000000" w:csb0="0000009F" w:csb1="00000000"/>
    <w:embedRegular r:id="rId9" w:fontKey="{03BFC714-C462-174E-B881-48C6738CD6B2}"/>
    <w:embedItalic r:id="rId10" w:fontKey="{AB38EAA5-83C7-2747-BDAB-7CD06242AC47}"/>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2" w:fontKey="{BACAF5AC-3190-2646-88A4-C405B2FCDD6D}"/>
    <w:embedBold r:id="rId13" w:fontKey="{75C84147-7682-FA4E-AC10-6041438125A9}"/>
    <w:embedItalic r:id="rId14" w:fontKey="{6FAEDBFF-F001-A946-8EAC-CAA12A0AF9FF}"/>
    <w:embedBoldItalic r:id="rId15" w:fontKey="{2C8D58CD-4468-6B46-A92B-0284EC4C338D}"/>
  </w:font>
  <w:font w:name="Tahoma">
    <w:panose1 w:val="020B0604030504040204"/>
    <w:charset w:val="00"/>
    <w:family w:val="swiss"/>
    <w:pitch w:val="variable"/>
    <w:sig w:usb0="E1002EFF" w:usb1="C000605B" w:usb2="00000029" w:usb3="00000000" w:csb0="000101FF" w:csb1="00000000"/>
    <w:embedRegular r:id="rId16" w:fontKey="{C9C432A1-668E-7045-BB51-1CFBD68639F2}"/>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1A0ED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CD0A36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DDAA5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BE6F22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0A2445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9DCE4F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FE871A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7DE7D2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B5CABC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584990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D0759"/>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4D0759"/>
    <w:rPr>
      <w:rFonts w:ascii="Times New Roman" w:hAnsi="Times New Roman" w:cs="Times New Roman (Body CS)"/>
      <w:kern w:val="22"/>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97" Target="media/rId97.eps" /><Relationship Type="http://schemas.openxmlformats.org/officeDocument/2006/relationships/image" Id="rId99" Target="media/rId99.eps" /><Relationship Type="http://schemas.openxmlformats.org/officeDocument/2006/relationships/image" Id="rId101" Target="media/rId101.eps" /><Relationship Type="http://schemas.openxmlformats.org/officeDocument/2006/relationships/hyperlink" Id="rId60" Target="http://www.jstatsoft.org/v33/i02/" TargetMode="External" /><Relationship Type="http://schemas.openxmlformats.org/officeDocument/2006/relationships/hyperlink" Id="rId66"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79"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83"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8" Target="https://journal.r-project.org/archive/" TargetMode="External" /><Relationship Type="http://schemas.openxmlformats.org/officeDocument/2006/relationships/hyperlink" Id="rId70"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0" Target="http://www.jstatsoft.org/v33/i02/" TargetMode="External" /><Relationship Type="http://schemas.openxmlformats.org/officeDocument/2006/relationships/hyperlink" Id="rId66"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79"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83"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8" Target="https://journal.r-project.org/archive/"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2-21T06:40:56Z</dcterms:created>
  <dcterms:modified xsi:type="dcterms:W3CDTF">2018-12-21T06:40:56Z</dcterms:modified>
</cp:coreProperties>
</file>

<file path=docProps/custom.xml><?xml version="1.0" encoding="utf-8"?>
<Properties xmlns="http://schemas.openxmlformats.org/officeDocument/2006/custom-properties" xmlns:vt="http://schemas.openxmlformats.org/officeDocument/2006/docPropsVTypes"/>
</file>